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B9" w:rsidRDefault="00C47EB9" w:rsidP="00C47EB9">
      <w:pPr>
        <w:spacing w:after="0" w:line="240" w:lineRule="auto"/>
        <w:ind w:right="-1" w:firstLine="709"/>
        <w:jc w:val="right"/>
        <w:rPr>
          <w:rFonts w:ascii="Times New Roman" w:eastAsia="Times New Roman" w:hAnsi="Times New Roman"/>
          <w:b/>
          <w:i/>
          <w:noProof/>
          <w:sz w:val="28"/>
          <w:szCs w:val="28"/>
          <w:lang w:val="uk-UA" w:eastAsia="ru-RU"/>
        </w:rPr>
      </w:pPr>
      <w:bookmarkStart w:id="0" w:name="_GoBack"/>
      <w:bookmarkEnd w:id="0"/>
      <w:r>
        <w:rPr>
          <w:rFonts w:ascii="Times New Roman" w:eastAsia="Times New Roman" w:hAnsi="Times New Roman"/>
          <w:b/>
          <w:i/>
          <w:noProof/>
          <w:sz w:val="28"/>
          <w:szCs w:val="28"/>
          <w:lang w:val="uk-UA" w:eastAsia="ru-RU"/>
        </w:rPr>
        <w:t>ДОДАТОК</w:t>
      </w:r>
    </w:p>
    <w:p w:rsidR="00B378B0" w:rsidRDefault="00B378B0" w:rsidP="00C47EB9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lang w:val="uk-UA"/>
        </w:rPr>
      </w:pPr>
    </w:p>
    <w:p w:rsidR="00C47EB9" w:rsidRDefault="00C47EB9" w:rsidP="00C47EB9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lang w:val="uk-UA"/>
        </w:rPr>
      </w:pPr>
      <w:r w:rsidRPr="00B52C4A">
        <w:rPr>
          <w:rFonts w:ascii="Times New Roman" w:hAnsi="Times New Roman" w:cs="Times New Roman"/>
          <w:b/>
          <w:sz w:val="26"/>
          <w:szCs w:val="26"/>
          <w:lang w:val="uk-UA"/>
        </w:rPr>
        <w:t>ЗАЯВКА</w:t>
      </w:r>
    </w:p>
    <w:p w:rsidR="00C47EB9" w:rsidRPr="00B52C4A" w:rsidRDefault="00C47EB9" w:rsidP="00C47EB9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lang w:val="uk-UA"/>
        </w:rPr>
      </w:pPr>
      <w:r w:rsidRPr="00B52C4A">
        <w:rPr>
          <w:rFonts w:ascii="Times New Roman" w:hAnsi="Times New Roman" w:cs="Times New Roman"/>
          <w:b/>
          <w:sz w:val="26"/>
          <w:szCs w:val="26"/>
          <w:lang w:val="uk-UA"/>
        </w:rPr>
        <w:t>на участь у</w:t>
      </w:r>
      <w:r w:rsidR="00B378B0">
        <w:rPr>
          <w:rFonts w:ascii="Times New Roman" w:hAnsi="Times New Roman" w:cs="Times New Roman"/>
          <w:b/>
          <w:sz w:val="26"/>
          <w:szCs w:val="26"/>
          <w:lang w:val="uk-UA"/>
        </w:rPr>
        <w:t xml:space="preserve"> </w:t>
      </w:r>
      <w:r w:rsidR="00B378B0">
        <w:rPr>
          <w:rFonts w:ascii="Times New Roman" w:hAnsi="Times New Roman" w:cs="Times New Roman"/>
          <w:b/>
          <w:sz w:val="26"/>
          <w:szCs w:val="26"/>
          <w:lang w:val="en-US"/>
        </w:rPr>
        <w:t>VIII</w:t>
      </w:r>
      <w:r w:rsidRPr="00B52C4A">
        <w:rPr>
          <w:rFonts w:ascii="Times New Roman" w:hAnsi="Times New Roman" w:cs="Times New Roman"/>
          <w:b/>
          <w:sz w:val="26"/>
          <w:szCs w:val="26"/>
          <w:lang w:val="uk-UA"/>
        </w:rPr>
        <w:t xml:space="preserve"> Всеукраїнському конкурсі з теорії музики імені Т.С. Кравцова</w:t>
      </w:r>
    </w:p>
    <w:p w:rsidR="00C47EB9" w:rsidRDefault="00C47EB9" w:rsidP="00C47EB9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uk-UA"/>
        </w:rPr>
      </w:pPr>
    </w:p>
    <w:p w:rsidR="00C47EB9" w:rsidRDefault="00C47EB9" w:rsidP="00C47EB9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uk-UA"/>
        </w:rPr>
      </w:pPr>
    </w:p>
    <w:tbl>
      <w:tblPr>
        <w:tblW w:w="9765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75"/>
        <w:gridCol w:w="4890"/>
      </w:tblGrid>
      <w:tr w:rsidR="00C47EB9">
        <w:trPr>
          <w:trHeight w:val="1111"/>
        </w:trPr>
        <w:tc>
          <w:tcPr>
            <w:tcW w:w="4875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П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різвище, ім’я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та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по-батькові учасника (без скорочень)</w:t>
            </w:r>
          </w:p>
        </w:tc>
        <w:tc>
          <w:tcPr>
            <w:tcW w:w="4890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</w:p>
        </w:tc>
      </w:tr>
      <w:tr w:rsidR="00C47EB9">
        <w:trPr>
          <w:trHeight w:val="1565"/>
        </w:trPr>
        <w:tc>
          <w:tcPr>
            <w:tcW w:w="4875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О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фіційн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а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назв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а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, поштов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а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адресу, 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en-US" w:eastAsia="uk-UA"/>
              </w:rPr>
              <w:t>e</w:t>
            </w:r>
            <w:r w:rsidRPr="00E0033C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-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en-US" w:eastAsia="uk-UA"/>
              </w:rPr>
              <w:t>mail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закладу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освіти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; прізвище, ім’я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та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по-батькові, регалії директора 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закладу освіти</w:t>
            </w:r>
          </w:p>
        </w:tc>
        <w:tc>
          <w:tcPr>
            <w:tcW w:w="4890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</w:p>
        </w:tc>
      </w:tr>
      <w:tr w:rsidR="00C47EB9">
        <w:trPr>
          <w:trHeight w:val="966"/>
        </w:trPr>
        <w:tc>
          <w:tcPr>
            <w:tcW w:w="4875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С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пеціалізаці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я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, курс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учасника</w:t>
            </w:r>
          </w:p>
        </w:tc>
        <w:tc>
          <w:tcPr>
            <w:tcW w:w="4890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</w:p>
        </w:tc>
      </w:tr>
      <w:tr w:rsidR="00C47EB9">
        <w:trPr>
          <w:trHeight w:val="1129"/>
        </w:trPr>
        <w:tc>
          <w:tcPr>
            <w:tcW w:w="4875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П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різвище, ім’я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та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по-батькові, посад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а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, вчене звання, категорію педагога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-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керівника 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конкурсн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их робіт</w:t>
            </w:r>
          </w:p>
        </w:tc>
        <w:tc>
          <w:tcPr>
            <w:tcW w:w="4890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</w:p>
        </w:tc>
      </w:tr>
      <w:tr w:rsidR="00C47EB9">
        <w:trPr>
          <w:trHeight w:val="963"/>
        </w:trPr>
        <w:tc>
          <w:tcPr>
            <w:tcW w:w="4875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К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онтактні дані (мобільний тел.) учасника </w:t>
            </w:r>
          </w:p>
        </w:tc>
        <w:tc>
          <w:tcPr>
            <w:tcW w:w="4890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</w:p>
        </w:tc>
      </w:tr>
      <w:tr w:rsidR="00C47EB9">
        <w:trPr>
          <w:trHeight w:val="976"/>
        </w:trPr>
        <w:tc>
          <w:tcPr>
            <w:tcW w:w="4875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>Контактні дані педагога</w:t>
            </w:r>
            <w:r w:rsidRPr="00F4585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uk-UA" w:eastAsia="uk-UA"/>
              </w:rPr>
              <w:t xml:space="preserve"> (керівника)</w:t>
            </w:r>
          </w:p>
        </w:tc>
        <w:tc>
          <w:tcPr>
            <w:tcW w:w="4890" w:type="dxa"/>
          </w:tcPr>
          <w:p w:rsidR="00C47EB9" w:rsidRDefault="00C47E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</w:p>
        </w:tc>
      </w:tr>
    </w:tbl>
    <w:p w:rsidR="00C47EB9" w:rsidRDefault="00C47EB9" w:rsidP="00C47EB9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uk-UA"/>
        </w:rPr>
      </w:pPr>
    </w:p>
    <w:p w:rsidR="00C47EB9" w:rsidRPr="00B52C4A" w:rsidRDefault="00C47EB9" w:rsidP="00C47EB9">
      <w:pPr>
        <w:spacing w:after="0" w:line="240" w:lineRule="auto"/>
        <w:ind w:firstLine="709"/>
        <w:jc w:val="both"/>
        <w:rPr>
          <w:rFonts w:ascii="Times New Roman" w:hAnsi="Times New Roman" w:cs="Times New Roman"/>
          <w:i/>
          <w:sz w:val="26"/>
          <w:szCs w:val="26"/>
          <w:lang w:val="uk-UA"/>
        </w:rPr>
      </w:pPr>
      <w:r w:rsidRPr="00B52C4A">
        <w:rPr>
          <w:rFonts w:ascii="Times New Roman" w:hAnsi="Times New Roman" w:cs="Times New Roman"/>
          <w:i/>
          <w:sz w:val="26"/>
          <w:szCs w:val="26"/>
          <w:lang w:val="uk-UA"/>
        </w:rPr>
        <w:t>Даю згоду на обробку Оргкомітетом конкурсу моїх персональних даних у межах чинного законодавства.</w:t>
      </w:r>
    </w:p>
    <w:p w:rsidR="00C47EB9" w:rsidRPr="008D7AE6" w:rsidRDefault="00C47EB9" w:rsidP="00C47EB9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  <w:lang w:val="uk-UA"/>
        </w:rPr>
      </w:pPr>
    </w:p>
    <w:p w:rsidR="00C47EB9" w:rsidRPr="00955D48" w:rsidRDefault="00C47EB9" w:rsidP="00C47EB9">
      <w:pPr>
        <w:spacing w:after="0" w:line="240" w:lineRule="auto"/>
        <w:ind w:right="-1"/>
        <w:jc w:val="both"/>
        <w:rPr>
          <w:rFonts w:ascii="Times New Roman" w:eastAsia="Times New Roman" w:hAnsi="Times New Roman"/>
          <w:noProof/>
          <w:sz w:val="28"/>
          <w:szCs w:val="28"/>
          <w:lang w:val="uk-UA" w:eastAsia="ru-RU"/>
        </w:rPr>
      </w:pPr>
    </w:p>
    <w:p w:rsidR="00EC2F61" w:rsidRDefault="00EC2F61" w:rsidP="00EC2F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uk-UA" w:eastAsia="uk-UA"/>
        </w:rPr>
      </w:pPr>
    </w:p>
    <w:p w:rsidR="00EC2F61" w:rsidRDefault="00EC2F61" w:rsidP="00EC2F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uk-UA" w:eastAsia="uk-UA"/>
        </w:rPr>
      </w:pPr>
    </w:p>
    <w:p w:rsidR="00EC2F61" w:rsidRDefault="00EC2F61" w:rsidP="00EC2F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uk-UA" w:eastAsia="uk-UA"/>
        </w:rPr>
      </w:pPr>
    </w:p>
    <w:p w:rsidR="00EC2F61" w:rsidRDefault="00EC2F61" w:rsidP="00EC2F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uk-UA" w:eastAsia="uk-UA"/>
        </w:rPr>
      </w:pPr>
    </w:p>
    <w:p w:rsidR="00EC2F61" w:rsidRDefault="00EC2F61" w:rsidP="00EC2F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uk-UA" w:eastAsia="uk-UA"/>
        </w:rPr>
      </w:pPr>
    </w:p>
    <w:p w:rsidR="00EC2F61" w:rsidRDefault="00EC2F61" w:rsidP="00EC2F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uk-UA" w:eastAsia="uk-UA"/>
        </w:rPr>
      </w:pPr>
    </w:p>
    <w:p w:rsidR="00EC2F61" w:rsidRDefault="00EC2F61" w:rsidP="00EC2F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uk-UA" w:eastAsia="uk-UA"/>
        </w:rPr>
      </w:pPr>
    </w:p>
    <w:sectPr w:rsidR="00EC2F61" w:rsidSect="00C25A89">
      <w:headerReference w:type="even" r:id="rId8"/>
      <w:headerReference w:type="default" r:id="rId9"/>
      <w:headerReference w:type="first" r:id="rId10"/>
      <w:pgSz w:w="11906" w:h="16838"/>
      <w:pgMar w:top="709" w:right="850" w:bottom="851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7554" w:rsidRDefault="00FC7554" w:rsidP="00920372">
      <w:pPr>
        <w:spacing w:after="0" w:line="240" w:lineRule="auto"/>
      </w:pPr>
      <w:r>
        <w:separator/>
      </w:r>
    </w:p>
  </w:endnote>
  <w:endnote w:type="continuationSeparator" w:id="0">
    <w:p w:rsidR="00FC7554" w:rsidRDefault="00FC7554" w:rsidP="009203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7554" w:rsidRDefault="00FC7554" w:rsidP="00920372">
      <w:pPr>
        <w:spacing w:after="0" w:line="240" w:lineRule="auto"/>
      </w:pPr>
      <w:r>
        <w:separator/>
      </w:r>
    </w:p>
  </w:footnote>
  <w:footnote w:type="continuationSeparator" w:id="0">
    <w:p w:rsidR="00FC7554" w:rsidRDefault="00FC7554" w:rsidP="009203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0372" w:rsidRDefault="00FC7554">
    <w:pPr>
      <w:pStyle w:val="Header"/>
    </w:pPr>
    <w:r>
      <w:rPr>
        <w:noProof/>
        <w:lang w:val="uk-UA" w:eastAsia="uk-U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9823860" o:spid="_x0000_s2050" type="#_x0000_t75" style="position:absolute;margin-left:0;margin-top:0;width:481.55pt;height:681.05pt;z-index:-251658752;mso-position-horizontal:center;mso-position-horizontal-relative:margin;mso-position-vertical:center;mso-position-vertical-relative:margin" o:allowincell="f">
          <v:imagedata r:id="rId1" o:title="informlyst_pag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0372" w:rsidRDefault="00FC7554">
    <w:pPr>
      <w:pStyle w:val="Header"/>
    </w:pPr>
    <w:r>
      <w:rPr>
        <w:noProof/>
        <w:lang w:val="uk-UA" w:eastAsia="uk-U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9823861" o:spid="_x0000_s2051" type="#_x0000_t75" style="position:absolute;margin-left:-71.1pt;margin-top:-60.7pt;width:594.95pt;height:841.45pt;z-index:-251657728;mso-position-horizontal-relative:margin;mso-position-vertical-relative:margin" o:allowincell="f">
          <v:imagedata r:id="rId1" o:title="informlyst_pag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0372" w:rsidRDefault="00FC7554">
    <w:pPr>
      <w:pStyle w:val="Header"/>
    </w:pPr>
    <w:r>
      <w:rPr>
        <w:noProof/>
        <w:lang w:val="uk-UA" w:eastAsia="uk-U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9823859" o:spid="_x0000_s2049" type="#_x0000_t75" style="position:absolute;margin-left:0;margin-top:0;width:481.55pt;height:681.05pt;z-index:-251659776;mso-position-horizontal:center;mso-position-horizontal-relative:margin;mso-position-vertical:center;mso-position-vertical-relative:margin" o:allowincell="f">
          <v:imagedata r:id="rId1" o:title="informlyst_pag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1" w15:restartNumberingAfterBreak="0">
    <w:nsid w:val="0C041490"/>
    <w:multiLevelType w:val="hybridMultilevel"/>
    <w:tmpl w:val="8E0A95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443BD"/>
    <w:multiLevelType w:val="hybridMultilevel"/>
    <w:tmpl w:val="F776FF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130513"/>
    <w:multiLevelType w:val="hybridMultilevel"/>
    <w:tmpl w:val="CBE24CC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77C6DA0"/>
    <w:multiLevelType w:val="hybridMultilevel"/>
    <w:tmpl w:val="6FA2FBA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79B13BB"/>
    <w:multiLevelType w:val="hybridMultilevel"/>
    <w:tmpl w:val="4B6CBC78"/>
    <w:lvl w:ilvl="0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A93782B"/>
    <w:multiLevelType w:val="hybridMultilevel"/>
    <w:tmpl w:val="AFCCCB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966799"/>
    <w:multiLevelType w:val="hybridMultilevel"/>
    <w:tmpl w:val="37AE71D0"/>
    <w:lvl w:ilvl="0" w:tplc="041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8" w15:restartNumberingAfterBreak="0">
    <w:nsid w:val="67D94C2B"/>
    <w:multiLevelType w:val="hybridMultilevel"/>
    <w:tmpl w:val="C67E72A4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CF13178"/>
    <w:multiLevelType w:val="hybridMultilevel"/>
    <w:tmpl w:val="6EDA0E46"/>
    <w:lvl w:ilvl="0" w:tplc="C3C85BBA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796" w:hanging="360"/>
      </w:pPr>
    </w:lvl>
    <w:lvl w:ilvl="2" w:tplc="0419001B" w:tentative="1">
      <w:start w:val="1"/>
      <w:numFmt w:val="lowerRoman"/>
      <w:lvlText w:val="%3."/>
      <w:lvlJc w:val="right"/>
      <w:pPr>
        <w:ind w:left="1516" w:hanging="180"/>
      </w:pPr>
    </w:lvl>
    <w:lvl w:ilvl="3" w:tplc="0419000F" w:tentative="1">
      <w:start w:val="1"/>
      <w:numFmt w:val="decimal"/>
      <w:lvlText w:val="%4."/>
      <w:lvlJc w:val="left"/>
      <w:pPr>
        <w:ind w:left="2236" w:hanging="360"/>
      </w:pPr>
    </w:lvl>
    <w:lvl w:ilvl="4" w:tplc="04190019" w:tentative="1">
      <w:start w:val="1"/>
      <w:numFmt w:val="lowerLetter"/>
      <w:lvlText w:val="%5."/>
      <w:lvlJc w:val="left"/>
      <w:pPr>
        <w:ind w:left="2956" w:hanging="360"/>
      </w:pPr>
    </w:lvl>
    <w:lvl w:ilvl="5" w:tplc="0419001B" w:tentative="1">
      <w:start w:val="1"/>
      <w:numFmt w:val="lowerRoman"/>
      <w:lvlText w:val="%6."/>
      <w:lvlJc w:val="right"/>
      <w:pPr>
        <w:ind w:left="3676" w:hanging="180"/>
      </w:pPr>
    </w:lvl>
    <w:lvl w:ilvl="6" w:tplc="0419000F" w:tentative="1">
      <w:start w:val="1"/>
      <w:numFmt w:val="decimal"/>
      <w:lvlText w:val="%7."/>
      <w:lvlJc w:val="left"/>
      <w:pPr>
        <w:ind w:left="4396" w:hanging="360"/>
      </w:pPr>
    </w:lvl>
    <w:lvl w:ilvl="7" w:tplc="04190019" w:tentative="1">
      <w:start w:val="1"/>
      <w:numFmt w:val="lowerLetter"/>
      <w:lvlText w:val="%8."/>
      <w:lvlJc w:val="left"/>
      <w:pPr>
        <w:ind w:left="5116" w:hanging="360"/>
      </w:pPr>
    </w:lvl>
    <w:lvl w:ilvl="8" w:tplc="041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0" w15:restartNumberingAfterBreak="0">
    <w:nsid w:val="762418AD"/>
    <w:multiLevelType w:val="hybridMultilevel"/>
    <w:tmpl w:val="9500C3E8"/>
    <w:lvl w:ilvl="0" w:tplc="041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7A418AA"/>
    <w:multiLevelType w:val="hybridMultilevel"/>
    <w:tmpl w:val="97BCAAFA"/>
    <w:lvl w:ilvl="0" w:tplc="3D58BE9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789" w:hanging="360"/>
      </w:pPr>
    </w:lvl>
    <w:lvl w:ilvl="2" w:tplc="0422001B">
      <w:start w:val="1"/>
      <w:numFmt w:val="lowerRoman"/>
      <w:lvlText w:val="%3."/>
      <w:lvlJc w:val="right"/>
      <w:pPr>
        <w:ind w:left="2509" w:hanging="180"/>
      </w:pPr>
    </w:lvl>
    <w:lvl w:ilvl="3" w:tplc="0422000F">
      <w:start w:val="1"/>
      <w:numFmt w:val="decimal"/>
      <w:lvlText w:val="%4."/>
      <w:lvlJc w:val="left"/>
      <w:pPr>
        <w:ind w:left="3229" w:hanging="360"/>
      </w:pPr>
    </w:lvl>
    <w:lvl w:ilvl="4" w:tplc="04220019">
      <w:start w:val="1"/>
      <w:numFmt w:val="lowerLetter"/>
      <w:lvlText w:val="%5."/>
      <w:lvlJc w:val="left"/>
      <w:pPr>
        <w:ind w:left="3949" w:hanging="360"/>
      </w:pPr>
    </w:lvl>
    <w:lvl w:ilvl="5" w:tplc="0422001B">
      <w:start w:val="1"/>
      <w:numFmt w:val="lowerRoman"/>
      <w:lvlText w:val="%6."/>
      <w:lvlJc w:val="right"/>
      <w:pPr>
        <w:ind w:left="4669" w:hanging="180"/>
      </w:pPr>
    </w:lvl>
    <w:lvl w:ilvl="6" w:tplc="0422000F">
      <w:start w:val="1"/>
      <w:numFmt w:val="decimal"/>
      <w:lvlText w:val="%7."/>
      <w:lvlJc w:val="left"/>
      <w:pPr>
        <w:ind w:left="5389" w:hanging="360"/>
      </w:pPr>
    </w:lvl>
    <w:lvl w:ilvl="7" w:tplc="04220019">
      <w:start w:val="1"/>
      <w:numFmt w:val="lowerLetter"/>
      <w:lvlText w:val="%8."/>
      <w:lvlJc w:val="left"/>
      <w:pPr>
        <w:ind w:left="6109" w:hanging="360"/>
      </w:pPr>
    </w:lvl>
    <w:lvl w:ilvl="8" w:tplc="0422001B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1"/>
  </w:num>
  <w:num w:numId="2">
    <w:abstractNumId w:val="1"/>
  </w:num>
  <w:num w:numId="3">
    <w:abstractNumId w:val="0"/>
  </w:num>
  <w:num w:numId="4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0"/>
  </w:num>
  <w:num w:numId="7">
    <w:abstractNumId w:val="7"/>
  </w:num>
  <w:num w:numId="8">
    <w:abstractNumId w:val="6"/>
  </w:num>
  <w:num w:numId="9">
    <w:abstractNumId w:val="2"/>
  </w:num>
  <w:num w:numId="10">
    <w:abstractNumId w:val="5"/>
  </w:num>
  <w:num w:numId="11">
    <w:abstractNumId w:val="3"/>
  </w:num>
  <w:num w:numId="12">
    <w:abstractNumId w:val="9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MDY2M7AwtTC3MDBW0lEKTi0uzszPAykwqQUAVHsWWSwAAAA="/>
  </w:docVars>
  <w:rsids>
    <w:rsidRoot w:val="004B2FF6"/>
    <w:rsid w:val="00005838"/>
    <w:rsid w:val="00012809"/>
    <w:rsid w:val="00017726"/>
    <w:rsid w:val="00017DE2"/>
    <w:rsid w:val="00025488"/>
    <w:rsid w:val="000408FF"/>
    <w:rsid w:val="00041267"/>
    <w:rsid w:val="0004177E"/>
    <w:rsid w:val="000455FB"/>
    <w:rsid w:val="00045920"/>
    <w:rsid w:val="00045A04"/>
    <w:rsid w:val="000515B0"/>
    <w:rsid w:val="000544F1"/>
    <w:rsid w:val="00072948"/>
    <w:rsid w:val="00072C0D"/>
    <w:rsid w:val="000766F3"/>
    <w:rsid w:val="0008125D"/>
    <w:rsid w:val="0008177D"/>
    <w:rsid w:val="000843BB"/>
    <w:rsid w:val="00095798"/>
    <w:rsid w:val="000966D9"/>
    <w:rsid w:val="0009731E"/>
    <w:rsid w:val="000978D0"/>
    <w:rsid w:val="000A0973"/>
    <w:rsid w:val="000A74E1"/>
    <w:rsid w:val="000C16A8"/>
    <w:rsid w:val="000D49FA"/>
    <w:rsid w:val="000E398F"/>
    <w:rsid w:val="000F0FA1"/>
    <w:rsid w:val="000F4C0F"/>
    <w:rsid w:val="000F7189"/>
    <w:rsid w:val="00102A65"/>
    <w:rsid w:val="00103E6D"/>
    <w:rsid w:val="001112F1"/>
    <w:rsid w:val="00130021"/>
    <w:rsid w:val="001341AF"/>
    <w:rsid w:val="00141F56"/>
    <w:rsid w:val="00146D96"/>
    <w:rsid w:val="00154C69"/>
    <w:rsid w:val="0017582C"/>
    <w:rsid w:val="00175890"/>
    <w:rsid w:val="00177440"/>
    <w:rsid w:val="00181604"/>
    <w:rsid w:val="00191278"/>
    <w:rsid w:val="001A31B5"/>
    <w:rsid w:val="001B754C"/>
    <w:rsid w:val="001B77A0"/>
    <w:rsid w:val="001C48C8"/>
    <w:rsid w:val="001E6AB5"/>
    <w:rsid w:val="001F08A7"/>
    <w:rsid w:val="001F58F0"/>
    <w:rsid w:val="001F605C"/>
    <w:rsid w:val="001F65A1"/>
    <w:rsid w:val="00200266"/>
    <w:rsid w:val="00206463"/>
    <w:rsid w:val="0023040A"/>
    <w:rsid w:val="00234745"/>
    <w:rsid w:val="00235308"/>
    <w:rsid w:val="00236807"/>
    <w:rsid w:val="00247497"/>
    <w:rsid w:val="00251023"/>
    <w:rsid w:val="00257671"/>
    <w:rsid w:val="00262F74"/>
    <w:rsid w:val="002751DB"/>
    <w:rsid w:val="00275C74"/>
    <w:rsid w:val="00275D31"/>
    <w:rsid w:val="002772F2"/>
    <w:rsid w:val="00281758"/>
    <w:rsid w:val="00292C2E"/>
    <w:rsid w:val="00295938"/>
    <w:rsid w:val="002974F4"/>
    <w:rsid w:val="002A0F7F"/>
    <w:rsid w:val="002A10B5"/>
    <w:rsid w:val="002A55AD"/>
    <w:rsid w:val="002A6AA4"/>
    <w:rsid w:val="002B4EF4"/>
    <w:rsid w:val="002C1095"/>
    <w:rsid w:val="002C14C6"/>
    <w:rsid w:val="002C20DA"/>
    <w:rsid w:val="002C2937"/>
    <w:rsid w:val="002C3DF8"/>
    <w:rsid w:val="002C596F"/>
    <w:rsid w:val="002D4855"/>
    <w:rsid w:val="00313EBA"/>
    <w:rsid w:val="00317422"/>
    <w:rsid w:val="003340A7"/>
    <w:rsid w:val="00334B17"/>
    <w:rsid w:val="00351B0F"/>
    <w:rsid w:val="003561DB"/>
    <w:rsid w:val="00366FEA"/>
    <w:rsid w:val="00367B7E"/>
    <w:rsid w:val="00367D91"/>
    <w:rsid w:val="0037335E"/>
    <w:rsid w:val="00386732"/>
    <w:rsid w:val="003930A3"/>
    <w:rsid w:val="003965DC"/>
    <w:rsid w:val="003A176C"/>
    <w:rsid w:val="003A39D2"/>
    <w:rsid w:val="003A48D4"/>
    <w:rsid w:val="003B34DE"/>
    <w:rsid w:val="003C5480"/>
    <w:rsid w:val="003D3BAB"/>
    <w:rsid w:val="003E14F1"/>
    <w:rsid w:val="003E4171"/>
    <w:rsid w:val="003E5996"/>
    <w:rsid w:val="003E77A3"/>
    <w:rsid w:val="003E7855"/>
    <w:rsid w:val="003F11FA"/>
    <w:rsid w:val="00400075"/>
    <w:rsid w:val="004022DC"/>
    <w:rsid w:val="004031AA"/>
    <w:rsid w:val="00411B80"/>
    <w:rsid w:val="004261E3"/>
    <w:rsid w:val="00446125"/>
    <w:rsid w:val="00460235"/>
    <w:rsid w:val="00460D07"/>
    <w:rsid w:val="00463825"/>
    <w:rsid w:val="00471A96"/>
    <w:rsid w:val="00474240"/>
    <w:rsid w:val="00483420"/>
    <w:rsid w:val="00484737"/>
    <w:rsid w:val="004921B8"/>
    <w:rsid w:val="004933C8"/>
    <w:rsid w:val="004A3F65"/>
    <w:rsid w:val="004A6D56"/>
    <w:rsid w:val="004B2FF6"/>
    <w:rsid w:val="004B3C4A"/>
    <w:rsid w:val="004B7F8C"/>
    <w:rsid w:val="004C3A13"/>
    <w:rsid w:val="004C67C1"/>
    <w:rsid w:val="004D3383"/>
    <w:rsid w:val="004D5362"/>
    <w:rsid w:val="004D543F"/>
    <w:rsid w:val="004E30DD"/>
    <w:rsid w:val="004F54F4"/>
    <w:rsid w:val="005028C9"/>
    <w:rsid w:val="00506E80"/>
    <w:rsid w:val="00521680"/>
    <w:rsid w:val="00523D8D"/>
    <w:rsid w:val="00524D03"/>
    <w:rsid w:val="00525269"/>
    <w:rsid w:val="0053120E"/>
    <w:rsid w:val="00536BD4"/>
    <w:rsid w:val="00545DE8"/>
    <w:rsid w:val="005643A4"/>
    <w:rsid w:val="00573CD7"/>
    <w:rsid w:val="00580142"/>
    <w:rsid w:val="00583F53"/>
    <w:rsid w:val="00586470"/>
    <w:rsid w:val="005951AA"/>
    <w:rsid w:val="005977FB"/>
    <w:rsid w:val="005A07B6"/>
    <w:rsid w:val="005A23E1"/>
    <w:rsid w:val="005A2EDE"/>
    <w:rsid w:val="005A5306"/>
    <w:rsid w:val="005B07EA"/>
    <w:rsid w:val="005B131F"/>
    <w:rsid w:val="005B4470"/>
    <w:rsid w:val="005B5210"/>
    <w:rsid w:val="005D18BC"/>
    <w:rsid w:val="005D3B15"/>
    <w:rsid w:val="005D60CA"/>
    <w:rsid w:val="005F41CE"/>
    <w:rsid w:val="005F65A1"/>
    <w:rsid w:val="00601546"/>
    <w:rsid w:val="00614C84"/>
    <w:rsid w:val="00616A41"/>
    <w:rsid w:val="006209B6"/>
    <w:rsid w:val="006274A9"/>
    <w:rsid w:val="00633AB7"/>
    <w:rsid w:val="00646806"/>
    <w:rsid w:val="00650E41"/>
    <w:rsid w:val="00651B73"/>
    <w:rsid w:val="0066107D"/>
    <w:rsid w:val="006847BF"/>
    <w:rsid w:val="0069429C"/>
    <w:rsid w:val="006B549A"/>
    <w:rsid w:val="006C1150"/>
    <w:rsid w:val="006C1B03"/>
    <w:rsid w:val="006C5A80"/>
    <w:rsid w:val="006D12DB"/>
    <w:rsid w:val="006E5DC3"/>
    <w:rsid w:val="006E6821"/>
    <w:rsid w:val="006F33B3"/>
    <w:rsid w:val="006F35C4"/>
    <w:rsid w:val="006F6E4D"/>
    <w:rsid w:val="007160D5"/>
    <w:rsid w:val="00720227"/>
    <w:rsid w:val="00740075"/>
    <w:rsid w:val="0075338F"/>
    <w:rsid w:val="007627A6"/>
    <w:rsid w:val="00775B45"/>
    <w:rsid w:val="0077691D"/>
    <w:rsid w:val="00782A35"/>
    <w:rsid w:val="00791D90"/>
    <w:rsid w:val="00793648"/>
    <w:rsid w:val="007970D1"/>
    <w:rsid w:val="007A3CEA"/>
    <w:rsid w:val="007A6EFA"/>
    <w:rsid w:val="007B1A72"/>
    <w:rsid w:val="007B4067"/>
    <w:rsid w:val="007B6215"/>
    <w:rsid w:val="007C385E"/>
    <w:rsid w:val="007C6D3D"/>
    <w:rsid w:val="007D023F"/>
    <w:rsid w:val="007D3FE3"/>
    <w:rsid w:val="007D7AF9"/>
    <w:rsid w:val="007E3748"/>
    <w:rsid w:val="007F3AD6"/>
    <w:rsid w:val="00800153"/>
    <w:rsid w:val="00805D8B"/>
    <w:rsid w:val="00806262"/>
    <w:rsid w:val="008134DC"/>
    <w:rsid w:val="0081602C"/>
    <w:rsid w:val="0082039A"/>
    <w:rsid w:val="00820522"/>
    <w:rsid w:val="00820C2F"/>
    <w:rsid w:val="0083013F"/>
    <w:rsid w:val="00834639"/>
    <w:rsid w:val="008355AA"/>
    <w:rsid w:val="00835665"/>
    <w:rsid w:val="00835AB7"/>
    <w:rsid w:val="00852A5B"/>
    <w:rsid w:val="00853FD6"/>
    <w:rsid w:val="00860F39"/>
    <w:rsid w:val="00867B08"/>
    <w:rsid w:val="008756DE"/>
    <w:rsid w:val="00896EBF"/>
    <w:rsid w:val="008B11F2"/>
    <w:rsid w:val="008B35C2"/>
    <w:rsid w:val="008B40B8"/>
    <w:rsid w:val="008B4E10"/>
    <w:rsid w:val="008C3BCB"/>
    <w:rsid w:val="008D47FF"/>
    <w:rsid w:val="008E2AF7"/>
    <w:rsid w:val="008E5373"/>
    <w:rsid w:val="008E5A02"/>
    <w:rsid w:val="008F013B"/>
    <w:rsid w:val="009070EC"/>
    <w:rsid w:val="00920372"/>
    <w:rsid w:val="009237DF"/>
    <w:rsid w:val="00925DCC"/>
    <w:rsid w:val="009307E2"/>
    <w:rsid w:val="009370FB"/>
    <w:rsid w:val="00946AC3"/>
    <w:rsid w:val="00952336"/>
    <w:rsid w:val="009542A6"/>
    <w:rsid w:val="00954414"/>
    <w:rsid w:val="00954A60"/>
    <w:rsid w:val="00957C85"/>
    <w:rsid w:val="00961851"/>
    <w:rsid w:val="009662D2"/>
    <w:rsid w:val="009711BE"/>
    <w:rsid w:val="00977125"/>
    <w:rsid w:val="00985814"/>
    <w:rsid w:val="00993498"/>
    <w:rsid w:val="009B39B8"/>
    <w:rsid w:val="009B3DDB"/>
    <w:rsid w:val="009C0A4D"/>
    <w:rsid w:val="009C53D7"/>
    <w:rsid w:val="009C64A0"/>
    <w:rsid w:val="009C68F3"/>
    <w:rsid w:val="009D4239"/>
    <w:rsid w:val="009E37C1"/>
    <w:rsid w:val="009E5435"/>
    <w:rsid w:val="009F0F98"/>
    <w:rsid w:val="009F4485"/>
    <w:rsid w:val="00A00336"/>
    <w:rsid w:val="00A163EF"/>
    <w:rsid w:val="00A209B8"/>
    <w:rsid w:val="00A242C5"/>
    <w:rsid w:val="00A30BD4"/>
    <w:rsid w:val="00A340ED"/>
    <w:rsid w:val="00A37518"/>
    <w:rsid w:val="00A375B6"/>
    <w:rsid w:val="00A403DF"/>
    <w:rsid w:val="00A41F50"/>
    <w:rsid w:val="00A43B59"/>
    <w:rsid w:val="00A517AA"/>
    <w:rsid w:val="00A51830"/>
    <w:rsid w:val="00A551D5"/>
    <w:rsid w:val="00A67518"/>
    <w:rsid w:val="00A73F16"/>
    <w:rsid w:val="00A818DD"/>
    <w:rsid w:val="00A90462"/>
    <w:rsid w:val="00AA3425"/>
    <w:rsid w:val="00AC0BF3"/>
    <w:rsid w:val="00AC5A25"/>
    <w:rsid w:val="00AD52D8"/>
    <w:rsid w:val="00AD71AB"/>
    <w:rsid w:val="00AE250B"/>
    <w:rsid w:val="00B01869"/>
    <w:rsid w:val="00B1139E"/>
    <w:rsid w:val="00B2751E"/>
    <w:rsid w:val="00B378B0"/>
    <w:rsid w:val="00B44082"/>
    <w:rsid w:val="00B44E6F"/>
    <w:rsid w:val="00B47FA0"/>
    <w:rsid w:val="00B60AE5"/>
    <w:rsid w:val="00B67E90"/>
    <w:rsid w:val="00B712A8"/>
    <w:rsid w:val="00B806F3"/>
    <w:rsid w:val="00B80C3A"/>
    <w:rsid w:val="00B81ABA"/>
    <w:rsid w:val="00B86EC4"/>
    <w:rsid w:val="00B91779"/>
    <w:rsid w:val="00B96674"/>
    <w:rsid w:val="00B978D0"/>
    <w:rsid w:val="00BA7B3F"/>
    <w:rsid w:val="00BB32A8"/>
    <w:rsid w:val="00BB63FD"/>
    <w:rsid w:val="00BC5C50"/>
    <w:rsid w:val="00BD0BDC"/>
    <w:rsid w:val="00BD1AA8"/>
    <w:rsid w:val="00BD47A1"/>
    <w:rsid w:val="00BD6699"/>
    <w:rsid w:val="00BE0CCD"/>
    <w:rsid w:val="00C23DFE"/>
    <w:rsid w:val="00C25A89"/>
    <w:rsid w:val="00C402B3"/>
    <w:rsid w:val="00C416A0"/>
    <w:rsid w:val="00C439EB"/>
    <w:rsid w:val="00C47EB9"/>
    <w:rsid w:val="00C5122F"/>
    <w:rsid w:val="00C53BB8"/>
    <w:rsid w:val="00C54131"/>
    <w:rsid w:val="00C5596B"/>
    <w:rsid w:val="00C56A9D"/>
    <w:rsid w:val="00C76C37"/>
    <w:rsid w:val="00C92991"/>
    <w:rsid w:val="00C94D84"/>
    <w:rsid w:val="00CA09F3"/>
    <w:rsid w:val="00CA4AA0"/>
    <w:rsid w:val="00CA4AA1"/>
    <w:rsid w:val="00CA4B42"/>
    <w:rsid w:val="00CA5B5B"/>
    <w:rsid w:val="00CA5FC6"/>
    <w:rsid w:val="00CB276D"/>
    <w:rsid w:val="00CB3B61"/>
    <w:rsid w:val="00CB6055"/>
    <w:rsid w:val="00CB6EED"/>
    <w:rsid w:val="00CC719E"/>
    <w:rsid w:val="00CD06B0"/>
    <w:rsid w:val="00CD6184"/>
    <w:rsid w:val="00CE088C"/>
    <w:rsid w:val="00CE3B3C"/>
    <w:rsid w:val="00CF4AB5"/>
    <w:rsid w:val="00D027DA"/>
    <w:rsid w:val="00D07782"/>
    <w:rsid w:val="00D13E81"/>
    <w:rsid w:val="00D16741"/>
    <w:rsid w:val="00D21B23"/>
    <w:rsid w:val="00D34F2F"/>
    <w:rsid w:val="00D4711D"/>
    <w:rsid w:val="00D52B6D"/>
    <w:rsid w:val="00D6072A"/>
    <w:rsid w:val="00D61359"/>
    <w:rsid w:val="00D71817"/>
    <w:rsid w:val="00D75B5C"/>
    <w:rsid w:val="00D81846"/>
    <w:rsid w:val="00D85C45"/>
    <w:rsid w:val="00D9175F"/>
    <w:rsid w:val="00D9674A"/>
    <w:rsid w:val="00DA22C8"/>
    <w:rsid w:val="00DB760A"/>
    <w:rsid w:val="00DC52C3"/>
    <w:rsid w:val="00DD0FAC"/>
    <w:rsid w:val="00DD177D"/>
    <w:rsid w:val="00DD25F6"/>
    <w:rsid w:val="00DD570F"/>
    <w:rsid w:val="00DD7CF1"/>
    <w:rsid w:val="00DE1411"/>
    <w:rsid w:val="00DF1783"/>
    <w:rsid w:val="00DF299F"/>
    <w:rsid w:val="00DF4E7E"/>
    <w:rsid w:val="00E0033C"/>
    <w:rsid w:val="00E02FE1"/>
    <w:rsid w:val="00E05802"/>
    <w:rsid w:val="00E14BF9"/>
    <w:rsid w:val="00E17ED8"/>
    <w:rsid w:val="00E32410"/>
    <w:rsid w:val="00E35057"/>
    <w:rsid w:val="00E5007A"/>
    <w:rsid w:val="00E52CB7"/>
    <w:rsid w:val="00E551BE"/>
    <w:rsid w:val="00E55DD2"/>
    <w:rsid w:val="00E60FB4"/>
    <w:rsid w:val="00E70836"/>
    <w:rsid w:val="00E730BC"/>
    <w:rsid w:val="00E74B83"/>
    <w:rsid w:val="00E74E1F"/>
    <w:rsid w:val="00E803A2"/>
    <w:rsid w:val="00E844FF"/>
    <w:rsid w:val="00E858B9"/>
    <w:rsid w:val="00E8793B"/>
    <w:rsid w:val="00E902AD"/>
    <w:rsid w:val="00E90778"/>
    <w:rsid w:val="00E92E0E"/>
    <w:rsid w:val="00EA72FA"/>
    <w:rsid w:val="00EB5977"/>
    <w:rsid w:val="00EC04E4"/>
    <w:rsid w:val="00EC1AEB"/>
    <w:rsid w:val="00EC2F61"/>
    <w:rsid w:val="00EC44A1"/>
    <w:rsid w:val="00EC4EC1"/>
    <w:rsid w:val="00ED2FAA"/>
    <w:rsid w:val="00EF42EF"/>
    <w:rsid w:val="00F124E3"/>
    <w:rsid w:val="00F16931"/>
    <w:rsid w:val="00F2133D"/>
    <w:rsid w:val="00F25612"/>
    <w:rsid w:val="00F26240"/>
    <w:rsid w:val="00F27DF1"/>
    <w:rsid w:val="00F31D36"/>
    <w:rsid w:val="00F41E95"/>
    <w:rsid w:val="00F45853"/>
    <w:rsid w:val="00F5450B"/>
    <w:rsid w:val="00F555F8"/>
    <w:rsid w:val="00F60CA0"/>
    <w:rsid w:val="00F66958"/>
    <w:rsid w:val="00F71359"/>
    <w:rsid w:val="00F71C2B"/>
    <w:rsid w:val="00F73630"/>
    <w:rsid w:val="00F73642"/>
    <w:rsid w:val="00F73857"/>
    <w:rsid w:val="00F75430"/>
    <w:rsid w:val="00F82FCA"/>
    <w:rsid w:val="00F87659"/>
    <w:rsid w:val="00F87FC1"/>
    <w:rsid w:val="00F9025A"/>
    <w:rsid w:val="00F93501"/>
    <w:rsid w:val="00F94384"/>
    <w:rsid w:val="00FA07CC"/>
    <w:rsid w:val="00FB114C"/>
    <w:rsid w:val="00FB286E"/>
    <w:rsid w:val="00FB69CD"/>
    <w:rsid w:val="00FC7554"/>
    <w:rsid w:val="00FD00DA"/>
    <w:rsid w:val="00FD0BC1"/>
    <w:rsid w:val="00FD1FFF"/>
    <w:rsid w:val="00FD50D7"/>
    <w:rsid w:val="00FE0A76"/>
    <w:rsid w:val="00FE3196"/>
    <w:rsid w:val="00FF2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7E03F73D"/>
  <w15:docId w15:val="{FADEBA69-3EE3-41F7-80C2-4BB2D8F16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AB7"/>
    <w:pPr>
      <w:spacing w:after="200" w:line="276" w:lineRule="auto"/>
    </w:pPr>
    <w:rPr>
      <w:rFonts w:cs="Calibri"/>
      <w:sz w:val="22"/>
      <w:szCs w:val="22"/>
      <w:lang w:val="ru-RU"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CA5B5B"/>
    <w:pPr>
      <w:keepNext/>
      <w:spacing w:before="240" w:after="60"/>
      <w:outlineLvl w:val="0"/>
    </w:pPr>
    <w:rPr>
      <w:rFonts w:ascii="Aptos Display" w:eastAsia="Times New Roman" w:hAnsi="Aptos Display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1095"/>
    <w:pPr>
      <w:ind w:left="720"/>
    </w:pPr>
  </w:style>
  <w:style w:type="character" w:styleId="Hyperlink">
    <w:name w:val="Hyperlink"/>
    <w:uiPriority w:val="99"/>
    <w:rsid w:val="00806262"/>
    <w:rPr>
      <w:color w:val="0000FF"/>
      <w:u w:val="single"/>
    </w:rPr>
  </w:style>
  <w:style w:type="paragraph" w:styleId="Title">
    <w:name w:val="Title"/>
    <w:aliases w:val="Название"/>
    <w:basedOn w:val="Normal"/>
    <w:next w:val="Subtitle"/>
    <w:link w:val="TitleChar1"/>
    <w:uiPriority w:val="99"/>
    <w:qFormat/>
    <w:locked/>
    <w:rsid w:val="00806262"/>
    <w:pPr>
      <w:suppressAutoHyphens/>
      <w:spacing w:after="0" w:line="240" w:lineRule="auto"/>
      <w:jc w:val="center"/>
    </w:pPr>
    <w:rPr>
      <w:rFonts w:cs="Times New Roman"/>
      <w:sz w:val="24"/>
      <w:szCs w:val="24"/>
      <w:lang w:val="uk-UA" w:eastAsia="ar-SA"/>
    </w:rPr>
  </w:style>
  <w:style w:type="character" w:customStyle="1" w:styleId="TitleChar">
    <w:name w:val="Title Char"/>
    <w:uiPriority w:val="99"/>
    <w:locked/>
    <w:rsid w:val="00954A60"/>
    <w:rPr>
      <w:rFonts w:ascii="Cambria" w:hAnsi="Cambria" w:cs="Cambria"/>
      <w:b/>
      <w:bCs/>
      <w:kern w:val="28"/>
      <w:sz w:val="32"/>
      <w:szCs w:val="32"/>
      <w:lang w:eastAsia="en-US"/>
    </w:rPr>
  </w:style>
  <w:style w:type="character" w:customStyle="1" w:styleId="TitleChar1">
    <w:name w:val="Title Char1"/>
    <w:aliases w:val="Название Char"/>
    <w:link w:val="Title"/>
    <w:uiPriority w:val="99"/>
    <w:locked/>
    <w:rsid w:val="00806262"/>
    <w:rPr>
      <w:sz w:val="24"/>
      <w:szCs w:val="24"/>
      <w:lang w:val="uk-UA" w:eastAsia="ar-SA" w:bidi="ar-SA"/>
    </w:rPr>
  </w:style>
  <w:style w:type="paragraph" w:styleId="Subtitle">
    <w:name w:val="Subtitle"/>
    <w:basedOn w:val="Normal"/>
    <w:link w:val="SubtitleChar"/>
    <w:uiPriority w:val="99"/>
    <w:qFormat/>
    <w:locked/>
    <w:rsid w:val="00806262"/>
    <w:pPr>
      <w:spacing w:after="60"/>
      <w:jc w:val="center"/>
      <w:outlineLvl w:val="1"/>
    </w:pPr>
    <w:rPr>
      <w:rFonts w:ascii="Cambria" w:hAnsi="Cambria" w:cs="Times New Roman"/>
      <w:sz w:val="24"/>
      <w:szCs w:val="24"/>
      <w:lang w:val="x-none"/>
    </w:rPr>
  </w:style>
  <w:style w:type="character" w:customStyle="1" w:styleId="SubtitleChar">
    <w:name w:val="Subtitle Char"/>
    <w:link w:val="Subtitle"/>
    <w:uiPriority w:val="99"/>
    <w:locked/>
    <w:rsid w:val="00954A60"/>
    <w:rPr>
      <w:rFonts w:ascii="Cambria" w:hAnsi="Cambria" w:cs="Cambria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1"/>
    <w:uiPriority w:val="99"/>
    <w:rsid w:val="00FD1FFF"/>
    <w:pPr>
      <w:suppressAutoHyphens/>
      <w:spacing w:after="120" w:line="240" w:lineRule="auto"/>
      <w:ind w:left="283"/>
    </w:pPr>
    <w:rPr>
      <w:rFonts w:cs="Times New Roman"/>
      <w:sz w:val="24"/>
      <w:szCs w:val="24"/>
      <w:lang w:val="uk-UA" w:eastAsia="ar-SA"/>
    </w:rPr>
  </w:style>
  <w:style w:type="character" w:customStyle="1" w:styleId="BodyTextIndentChar">
    <w:name w:val="Body Text Indent Char"/>
    <w:uiPriority w:val="99"/>
    <w:semiHidden/>
    <w:locked/>
    <w:rsid w:val="00954A60"/>
    <w:rPr>
      <w:lang w:eastAsia="en-US"/>
    </w:rPr>
  </w:style>
  <w:style w:type="character" w:customStyle="1" w:styleId="BodyTextIndentChar1">
    <w:name w:val="Body Text Indent Char1"/>
    <w:link w:val="BodyTextIndent"/>
    <w:uiPriority w:val="99"/>
    <w:locked/>
    <w:rsid w:val="00FD1FFF"/>
    <w:rPr>
      <w:sz w:val="24"/>
      <w:szCs w:val="24"/>
      <w:lang w:val="uk-UA" w:eastAsia="ar-SA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5C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C5C50"/>
    <w:rPr>
      <w:rFonts w:ascii="Segoe UI" w:hAnsi="Segoe UI" w:cs="Segoe UI"/>
      <w:sz w:val="18"/>
      <w:szCs w:val="18"/>
      <w:lang w:val="ru-RU" w:eastAsia="en-US"/>
    </w:rPr>
  </w:style>
  <w:style w:type="character" w:styleId="FollowedHyperlink">
    <w:name w:val="FollowedHyperlink"/>
    <w:uiPriority w:val="99"/>
    <w:semiHidden/>
    <w:unhideWhenUsed/>
    <w:rsid w:val="00AC0BF3"/>
    <w:rPr>
      <w:color w:val="800080"/>
      <w:u w:val="single"/>
    </w:rPr>
  </w:style>
  <w:style w:type="character" w:customStyle="1" w:styleId="a">
    <w:name w:val="Неразрешенное упоминание"/>
    <w:uiPriority w:val="99"/>
    <w:semiHidden/>
    <w:unhideWhenUsed/>
    <w:rsid w:val="009E543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20372"/>
    <w:pPr>
      <w:tabs>
        <w:tab w:val="center" w:pos="4677"/>
        <w:tab w:val="right" w:pos="9355"/>
      </w:tabs>
    </w:pPr>
  </w:style>
  <w:style w:type="character" w:customStyle="1" w:styleId="HeaderChar">
    <w:name w:val="Header Char"/>
    <w:link w:val="Header"/>
    <w:uiPriority w:val="99"/>
    <w:rsid w:val="00920372"/>
    <w:rPr>
      <w:rFonts w:cs="Calibri"/>
      <w:sz w:val="22"/>
      <w:szCs w:val="22"/>
      <w:lang w:val="ru-RU" w:eastAsia="en-US"/>
    </w:rPr>
  </w:style>
  <w:style w:type="paragraph" w:styleId="Footer">
    <w:name w:val="footer"/>
    <w:basedOn w:val="Normal"/>
    <w:link w:val="FooterChar"/>
    <w:uiPriority w:val="99"/>
    <w:unhideWhenUsed/>
    <w:rsid w:val="00920372"/>
    <w:pPr>
      <w:tabs>
        <w:tab w:val="center" w:pos="4677"/>
        <w:tab w:val="right" w:pos="9355"/>
      </w:tabs>
    </w:pPr>
  </w:style>
  <w:style w:type="character" w:customStyle="1" w:styleId="FooterChar">
    <w:name w:val="Footer Char"/>
    <w:link w:val="Footer"/>
    <w:uiPriority w:val="99"/>
    <w:rsid w:val="00920372"/>
    <w:rPr>
      <w:rFonts w:cs="Calibri"/>
      <w:sz w:val="22"/>
      <w:szCs w:val="22"/>
      <w:lang w:val="ru-RU" w:eastAsia="en-US"/>
    </w:rPr>
  </w:style>
  <w:style w:type="character" w:customStyle="1" w:styleId="Heading1Char">
    <w:name w:val="Heading 1 Char"/>
    <w:link w:val="Heading1"/>
    <w:rsid w:val="00CA5B5B"/>
    <w:rPr>
      <w:rFonts w:ascii="Aptos Display" w:eastAsia="Times New Roman" w:hAnsi="Aptos Display" w:cs="Times New Roman"/>
      <w:b/>
      <w:bCs/>
      <w:kern w:val="32"/>
      <w:sz w:val="32"/>
      <w:szCs w:val="32"/>
      <w:lang w:val="ru-RU" w:eastAsia="en-US"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78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78D0"/>
    <w:rPr>
      <w:rFonts w:cs="Calibri"/>
      <w:lang w:val="ru-RU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978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2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7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873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0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F2B367-DDA4-433D-8B99-89C95C3A0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9</Words>
  <Characters>217</Characters>
  <Application>Microsoft Office Word</Application>
  <DocSecurity>0</DocSecurity>
  <Lines>1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595</CharactersWithSpaces>
  <SharedDoc>false</SharedDoc>
  <HLinks>
    <vt:vector size="24" baseType="variant">
      <vt:variant>
        <vt:i4>7929975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%D0%92%D1%81%D0%B5%D1%83%D0%BA%D1%80%D0%B0%D1%97%D0%BD%D1%81%D1%8C%D0%BA%D0%B8%D0%B9-%D0%BA%D0%BE%D0%BD%D0%BA%D1%83%D1%80%D1%81-%D0%B7-%D1%82%D0%B5%D0%BE%D1%80%D1%96%D1%97-%D0%BC%D1%83%D0%B7%D0%B8%D0%BA%D0%B8-%D1%96%D0%BC%D0%B5%D0%BD%D1%96-%D0%A2%D0%B0%D1%80%D0%B0%D1%81%D0%B0-%D0%A1%D0%B5%D1%80%D0%B3%D1%96%D0%B9%D0%BE%D0%B2%D0%B8%D1%87%D0%B0-%D0%9A%D1%80%D0%B0%D0%B2%D1%86%D0%BE%D0%B2%D0%B0-2153964534852661/</vt:lpwstr>
      </vt:variant>
      <vt:variant>
        <vt:lpwstr/>
      </vt:variant>
      <vt:variant>
        <vt:i4>3080249</vt:i4>
      </vt:variant>
      <vt:variant>
        <vt:i4>6</vt:i4>
      </vt:variant>
      <vt:variant>
        <vt:i4>0</vt:i4>
      </vt:variant>
      <vt:variant>
        <vt:i4>5</vt:i4>
      </vt:variant>
      <vt:variant>
        <vt:lpwstr>http://num.kharkiv.ua/share/docs/actual/2022/01/KravczovHorovaMiniatura.pdf</vt:lpwstr>
      </vt:variant>
      <vt:variant>
        <vt:lpwstr/>
      </vt:variant>
      <vt:variant>
        <vt:i4>2228230</vt:i4>
      </vt:variant>
      <vt:variant>
        <vt:i4>3</vt:i4>
      </vt:variant>
      <vt:variant>
        <vt:i4>0</vt:i4>
      </vt:variant>
      <vt:variant>
        <vt:i4>5</vt:i4>
      </vt:variant>
      <vt:variant>
        <vt:lpwstr>mailto:konkurs.im.kravtsova@gmail.com</vt:lpwstr>
      </vt:variant>
      <vt:variant>
        <vt:lpwstr/>
      </vt:variant>
      <vt:variant>
        <vt:i4>7733281</vt:i4>
      </vt:variant>
      <vt:variant>
        <vt:i4>0</vt:i4>
      </vt:variant>
      <vt:variant>
        <vt:i4>0</vt:i4>
      </vt:variant>
      <vt:variant>
        <vt:i4>5</vt:i4>
      </vt:variant>
      <vt:variant>
        <vt:lpwstr>https://num.kharkiv.u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талия Беличенко</dc:creator>
  <cp:keywords/>
  <dc:description/>
  <cp:lastModifiedBy>RK</cp:lastModifiedBy>
  <cp:revision>2</cp:revision>
  <cp:lastPrinted>2023-03-04T20:48:00Z</cp:lastPrinted>
  <dcterms:created xsi:type="dcterms:W3CDTF">2024-11-21T23:11:00Z</dcterms:created>
  <dcterms:modified xsi:type="dcterms:W3CDTF">2024-11-21T23:11:00Z</dcterms:modified>
</cp:coreProperties>
</file>